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rginia round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rgi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und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4 Keswick Lane Mundelein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nny811@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0438569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k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d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7/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